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б</w:t>
      </w:r>
      <w:r>
        <w:t xml:space="preserve"> </w:t>
      </w:r>
      <w:r>
        <w:t xml:space="preserve">индивидуальном</w:t>
      </w:r>
      <w:r>
        <w:t xml:space="preserve"> </w:t>
      </w:r>
      <w:r>
        <w:t xml:space="preserve">проект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на сайт различные данные: данные о себе, посты, картин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пирую в папку ~/work/blog/public/authors/admin новую аватарку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51336"/>
            <wp:effectExtent b="0" l="0" r="0" t="0"/>
            <wp:docPr descr="Figure 1: Копирование новой аватарки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пирование новой аватарк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дактирую информацию о себе: краткое описание, информация об интересах и об образовани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969681"/>
            <wp:effectExtent b="0" l="0" r="0" t="0"/>
            <wp:docPr descr="Figure 2: Редактирование информации о себе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информации о себ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каю сайт на локальной машине командой ~/bin/hugo server и проверяю результа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11841"/>
            <wp:effectExtent b="0" l="0" r="0" t="0"/>
            <wp:docPr descr="Figure 3: Проверка изменений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изменени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ю новый пост о прошедшей неделе командой ~/bin/hugo new post/last_week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32502"/>
            <wp:effectExtent b="0" l="0" r="0" t="0"/>
            <wp:docPr descr="Figure 4: Пост о прошедшей неделе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ст о прошедшей неде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дактирую md-файл для этого пос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49458"/>
            <wp:effectExtent b="0" l="0" r="0" t="0"/>
            <wp:docPr descr="Figure 5: Редактирование поста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пос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каю сайт и проверяю созданный пос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23735"/>
            <wp:effectExtent b="0" l="0" r="0" t="0"/>
            <wp:docPr descr="Figure 6: Проверка поста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пос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ю еще один пост о системе контроля версий Gi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03482"/>
            <wp:effectExtent b="0" l="0" r="0" t="0"/>
            <wp:docPr descr="Figure 7: Пост о Git VCS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 о Git VCS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Редактирую содержимое поста: добавляю информацию, также добавляю картинку для пос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23862"/>
            <wp:effectExtent b="0" l="0" r="0" t="0"/>
            <wp:docPr descr="Figure 8: Редактирование поста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ование пост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яю созданный пост о системе контроля верси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45148"/>
            <wp:effectExtent b="0" l="0" r="0" t="0"/>
            <wp:docPr descr="Figure 9: Проверка нового поста на сайте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верка нового поста на сайте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едактировать информацию о себе, узнал как создавать и редактировать посты, картинки к ним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б индивидуальном проекте</dc:title>
  <dc:creator>Барсегян Вардан Левонович</dc:creator>
  <dc:language>ru-RU</dc:language>
  <cp:keywords/>
  <dcterms:created xsi:type="dcterms:W3CDTF">2023-04-02T14:53:53Z</dcterms:created>
  <dcterms:modified xsi:type="dcterms:W3CDTF">2023-04-02T14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